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06B186E8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322D2BE" w14:textId="77777777" w:rsidR="00A43F01" w:rsidRDefault="00A43F01" w:rsidP="00FC1527">
            <w:pPr>
              <w:spacing w:after="80"/>
            </w:pPr>
            <w:bookmarkStart w:id="0" w:name="_GoBack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49FBADA5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7417EFD" w14:textId="77777777" w:rsidR="00A43F01" w:rsidRPr="006E4EE9" w:rsidRDefault="00947E7E" w:rsidP="00947E7E">
            <w:pPr>
              <w:suppressAutoHyphens w:val="0"/>
              <w:spacing w:after="20"/>
              <w:jc w:val="right"/>
            </w:pPr>
            <w:r w:rsidRPr="00947E7E">
              <w:rPr>
                <w:sz w:val="40"/>
              </w:rPr>
              <w:t>CAT</w:t>
            </w:r>
            <w:r>
              <w:t>/C/70/D/876/2018</w:t>
            </w:r>
          </w:p>
        </w:tc>
      </w:tr>
      <w:tr w:rsidR="00A43F01" w14:paraId="2BAF0F14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3912156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3CBA10AC" wp14:editId="491E66CF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51B8BCC7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26FEA48" w14:textId="77777777" w:rsidR="00947E7E" w:rsidRDefault="00947E7E" w:rsidP="00947E7E">
            <w:pPr>
              <w:suppressAutoHyphens w:val="0"/>
              <w:spacing w:before="240" w:line="240" w:lineRule="exact"/>
            </w:pPr>
            <w:r>
              <w:t>Distr.: General</w:t>
            </w:r>
          </w:p>
          <w:p w14:paraId="3A7B9ECE" w14:textId="22785F52" w:rsidR="00947E7E" w:rsidRDefault="00947E7E" w:rsidP="00947E7E">
            <w:pPr>
              <w:suppressAutoHyphens w:val="0"/>
            </w:pPr>
            <w:r>
              <w:t>11 February 2021</w:t>
            </w:r>
          </w:p>
          <w:p w14:paraId="338805BA" w14:textId="77777777" w:rsidR="00947E7E" w:rsidRDefault="00947E7E" w:rsidP="00947E7E">
            <w:pPr>
              <w:suppressAutoHyphens w:val="0"/>
            </w:pPr>
          </w:p>
          <w:p w14:paraId="5EC0F620" w14:textId="04506F97" w:rsidR="00947E7E" w:rsidRDefault="00947E7E" w:rsidP="00947E7E">
            <w:pPr>
              <w:suppressAutoHyphens w:val="0"/>
            </w:pPr>
            <w:r>
              <w:t>Original: English</w:t>
            </w:r>
          </w:p>
        </w:tc>
      </w:tr>
    </w:tbl>
    <w:p w14:paraId="5972D7D5" w14:textId="77777777" w:rsidR="00947E7E" w:rsidRPr="0099480A" w:rsidRDefault="00947E7E" w:rsidP="00947E7E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25CEEF81" w14:textId="77777777" w:rsidR="00947E7E" w:rsidRPr="00057F71" w:rsidRDefault="00947E7E" w:rsidP="00947E7E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876/2018</w:t>
      </w:r>
      <w:r w:rsidRPr="00586A0D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586A0D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586A0D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0EC6FBA3" w14:textId="77777777" w:rsidR="00947E7E" w:rsidRDefault="00947E7E" w:rsidP="00947E7E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>F.S. (represented by counsel, Florian Wick)</w:t>
      </w:r>
    </w:p>
    <w:p w14:paraId="02B0528B" w14:textId="77777777" w:rsidR="00947E7E" w:rsidRDefault="00947E7E" w:rsidP="00947E7E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415B460F" w14:textId="77777777" w:rsidR="00947E7E" w:rsidRDefault="00947E7E" w:rsidP="00947E7E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Switzerland</w:t>
      </w:r>
    </w:p>
    <w:p w14:paraId="659B83B1" w14:textId="77777777" w:rsidR="00947E7E" w:rsidRDefault="00947E7E" w:rsidP="00947E7E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  <w:t>12 June 2018 (initial submission)</w:t>
      </w:r>
    </w:p>
    <w:p w14:paraId="1A1810C5" w14:textId="77777777" w:rsidR="00947E7E" w:rsidRPr="00947E7E" w:rsidRDefault="00947E7E" w:rsidP="00FE11B0">
      <w:pPr>
        <w:pStyle w:val="SingleTxtG"/>
        <w:tabs>
          <w:tab w:val="left" w:pos="4536"/>
        </w:tabs>
        <w:spacing w:after="240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  <w:t>Deportation to Ethiopia; risk of torture</w:t>
      </w:r>
    </w:p>
    <w:p w14:paraId="5C5854A6" w14:textId="5555C161" w:rsidR="00947E7E" w:rsidRDefault="00FE11B0" w:rsidP="00FE11B0">
      <w:pPr>
        <w:pStyle w:val="SingleTxtG"/>
      </w:pPr>
      <w:r>
        <w:tab/>
      </w:r>
      <w:r w:rsidR="00947E7E">
        <w:t>On</w:t>
      </w:r>
      <w:r w:rsidR="00947E7E" w:rsidRPr="00057F71">
        <w:t xml:space="preserve"> </w:t>
      </w:r>
      <w:r w:rsidR="00947E7E">
        <w:t>30 December 2020,</w:t>
      </w:r>
      <w:r w:rsidR="00947E7E" w:rsidRPr="00057F71">
        <w:t xml:space="preserve"> t</w:t>
      </w:r>
      <w:r w:rsidR="00947E7E">
        <w:t>he Committee, having been informed by the parties that the complainant had received a provisional residence permit based on family reunification and was therefore no longer subject to removal from Switzerland, decided to discontinue the examination of communication No. 876/2018.</w:t>
      </w:r>
    </w:p>
    <w:p w14:paraId="43B4476F" w14:textId="77777777" w:rsidR="00947E7E" w:rsidRDefault="00947E7E" w:rsidP="00FE11B0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947E7E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2CFA5F" w14:textId="77777777" w:rsidR="00D61824" w:rsidRPr="008779DC" w:rsidRDefault="00D61824" w:rsidP="008779DC">
      <w:pPr>
        <w:pStyle w:val="Footer"/>
      </w:pPr>
    </w:p>
  </w:endnote>
  <w:endnote w:type="continuationSeparator" w:id="0">
    <w:p w14:paraId="5D4E33E9" w14:textId="77777777" w:rsidR="00D61824" w:rsidRPr="008779DC" w:rsidRDefault="00D61824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1D854" w14:textId="77777777" w:rsidR="00947E7E" w:rsidRDefault="00947E7E" w:rsidP="00947E7E">
    <w:pPr>
      <w:pStyle w:val="Footer"/>
      <w:tabs>
        <w:tab w:val="right" w:pos="9638"/>
      </w:tabs>
    </w:pPr>
    <w:r w:rsidRPr="00947E7E">
      <w:rPr>
        <w:b/>
        <w:bCs/>
        <w:sz w:val="18"/>
      </w:rPr>
      <w:fldChar w:fldCharType="begin"/>
    </w:r>
    <w:r w:rsidRPr="00947E7E">
      <w:rPr>
        <w:b/>
        <w:bCs/>
        <w:sz w:val="18"/>
      </w:rPr>
      <w:instrText xml:space="preserve"> PAGE  \* MERGEFORMAT </w:instrText>
    </w:r>
    <w:r w:rsidRPr="00947E7E">
      <w:rPr>
        <w:b/>
        <w:bCs/>
        <w:sz w:val="18"/>
      </w:rPr>
      <w:fldChar w:fldCharType="separate"/>
    </w:r>
    <w:r w:rsidRPr="00947E7E">
      <w:rPr>
        <w:b/>
        <w:bCs/>
        <w:noProof/>
        <w:sz w:val="18"/>
      </w:rPr>
      <w:t>2</w:t>
    </w:r>
    <w:r w:rsidRPr="00947E7E">
      <w:rPr>
        <w:b/>
        <w:bCs/>
        <w:sz w:val="18"/>
      </w:rPr>
      <w:fldChar w:fldCharType="end"/>
    </w:r>
    <w:r>
      <w:tab/>
      <w:t>GE.21-0168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C65A7" w14:textId="77777777" w:rsidR="00947E7E" w:rsidRDefault="00947E7E" w:rsidP="00947E7E">
    <w:pPr>
      <w:pStyle w:val="Footer"/>
      <w:tabs>
        <w:tab w:val="right" w:pos="9638"/>
      </w:tabs>
    </w:pPr>
    <w:r>
      <w:t>GE.21-01685</w:t>
    </w:r>
    <w:r>
      <w:tab/>
    </w:r>
    <w:r w:rsidRPr="00947E7E">
      <w:rPr>
        <w:b/>
        <w:bCs/>
        <w:sz w:val="18"/>
      </w:rPr>
      <w:fldChar w:fldCharType="begin"/>
    </w:r>
    <w:r w:rsidRPr="00947E7E">
      <w:rPr>
        <w:b/>
        <w:bCs/>
        <w:sz w:val="18"/>
      </w:rPr>
      <w:instrText xml:space="preserve"> PAGE  \* MERGEFORMAT </w:instrText>
    </w:r>
    <w:r w:rsidRPr="00947E7E">
      <w:rPr>
        <w:b/>
        <w:bCs/>
        <w:sz w:val="18"/>
      </w:rPr>
      <w:fldChar w:fldCharType="separate"/>
    </w:r>
    <w:r w:rsidRPr="00947E7E">
      <w:rPr>
        <w:b/>
        <w:bCs/>
        <w:noProof/>
        <w:sz w:val="18"/>
      </w:rPr>
      <w:t>3</w:t>
    </w:r>
    <w:r w:rsidRPr="00947E7E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C07D5" w14:textId="390EBF6A" w:rsidR="006554B3" w:rsidRDefault="006554B3" w:rsidP="006554B3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9C7BCC5" wp14:editId="1EA19CF2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D214A3" w14:textId="79ADC361" w:rsidR="006554B3" w:rsidRPr="006554B3" w:rsidRDefault="006554B3" w:rsidP="006554B3">
    <w:pPr>
      <w:pStyle w:val="Footer"/>
      <w:ind w:right="1134"/>
      <w:rPr>
        <w:sz w:val="20"/>
      </w:rPr>
    </w:pPr>
    <w:r>
      <w:rPr>
        <w:sz w:val="20"/>
      </w:rPr>
      <w:t>GE.21-01878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D232304" wp14:editId="33997E66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805E76" w14:textId="77777777" w:rsidR="00D61824" w:rsidRPr="008779DC" w:rsidRDefault="00D61824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7230A74" w14:textId="77777777" w:rsidR="00D61824" w:rsidRPr="008779DC" w:rsidRDefault="00D61824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0F0F35F" w14:textId="77777777" w:rsidR="00947E7E" w:rsidRPr="00C05FC4" w:rsidRDefault="00947E7E" w:rsidP="00947E7E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>
        <w:rPr>
          <w:color w:val="000000"/>
          <w:lang w:val="en-US"/>
        </w:rPr>
        <w:t>Ad</w:t>
      </w:r>
      <w:r>
        <w:rPr>
          <w:lang w:val="en-US"/>
        </w:rPr>
        <w:t xml:space="preserve">opted by the Committee </w:t>
      </w:r>
      <w:proofErr w:type="spellStart"/>
      <w:r>
        <w:rPr>
          <w:lang w:val="en-US"/>
        </w:rPr>
        <w:t>intersessionally</w:t>
      </w:r>
      <w:proofErr w:type="spellEnd"/>
      <w:r>
        <w:rPr>
          <w:lang w:val="en-US"/>
        </w:rPr>
        <w:t xml:space="preserve"> on 30 December 2020</w:t>
      </w:r>
      <w:r w:rsidRPr="00133B9D">
        <w:rPr>
          <w:szCs w:val="18"/>
        </w:rPr>
        <w:t>.</w:t>
      </w:r>
    </w:p>
  </w:footnote>
  <w:footnote w:id="2">
    <w:p w14:paraId="06B5338B" w14:textId="38424351" w:rsidR="00947E7E" w:rsidRPr="00BD463A" w:rsidRDefault="00947E7E" w:rsidP="00947E7E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bookmarkStart w:id="1" w:name="OLE_LINK2"/>
      <w:bookmarkStart w:id="2" w:name="OLE_LINK1"/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bookmarkEnd w:id="1"/>
      <w:bookmarkEnd w:id="2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 xml:space="preserve">Erdogan </w:t>
      </w:r>
      <w:proofErr w:type="spellStart"/>
      <w:r w:rsidRPr="00F86FD0">
        <w:rPr>
          <w:szCs w:val="24"/>
        </w:rPr>
        <w:t>Is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r w:rsidRPr="00F86FD0">
        <w:rPr>
          <w:snapToGrid w:val="0"/>
          <w:szCs w:val="24"/>
        </w:rPr>
        <w:t xml:space="preserve">Jens </w:t>
      </w:r>
      <w:proofErr w:type="spellStart"/>
      <w:r w:rsidRPr="00F86FD0">
        <w:rPr>
          <w:snapToGrid w:val="0"/>
          <w:szCs w:val="24"/>
        </w:rPr>
        <w:t>Modvig</w:t>
      </w:r>
      <w:proofErr w:type="spellEnd"/>
      <w:r w:rsidRPr="004E1030">
        <w:rPr>
          <w:snapToGrid w:val="0"/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Puce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</w:t>
      </w:r>
      <w:proofErr w:type="spellStart"/>
      <w:r w:rsidRPr="006D081A">
        <w:rPr>
          <w:snapToGrid w:val="0"/>
          <w:szCs w:val="24"/>
        </w:rPr>
        <w:t>Pinzón</w:t>
      </w:r>
      <w:proofErr w:type="spellEnd"/>
      <w:r w:rsidRPr="006D081A">
        <w:rPr>
          <w:snapToGrid w:val="0"/>
          <w:szCs w:val="24"/>
        </w:rPr>
        <w:t>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 xml:space="preserve">Sébastien </w:t>
      </w:r>
      <w:proofErr w:type="spellStart"/>
      <w:r w:rsidRPr="004E1030">
        <w:rPr>
          <w:snapToGrid w:val="0"/>
          <w:szCs w:val="24"/>
        </w:rPr>
        <w:t>Touz</w:t>
      </w:r>
      <w:r>
        <w:rPr>
          <w:snapToGrid w:val="0"/>
          <w:szCs w:val="24"/>
        </w:rPr>
        <w:t>é</w:t>
      </w:r>
      <w:proofErr w:type="spellEnd"/>
      <w:r>
        <w:rPr>
          <w:snapToGrid w:val="0"/>
          <w:szCs w:val="24"/>
        </w:rPr>
        <w:t xml:space="preserve">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10937" w14:textId="77777777" w:rsidR="00947E7E" w:rsidRDefault="00947E7E" w:rsidP="00947E7E">
    <w:pPr>
      <w:pStyle w:val="Header"/>
    </w:pPr>
    <w:r>
      <w:t>CAT/C/70/D/876/2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11F8D" w14:textId="77777777" w:rsidR="00947E7E" w:rsidRDefault="00947E7E" w:rsidP="00947E7E">
    <w:pPr>
      <w:pStyle w:val="Header"/>
      <w:jc w:val="right"/>
    </w:pPr>
    <w:r>
      <w:t>CAT/C/70/D/876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D61824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554B3"/>
    <w:rsid w:val="00671529"/>
    <w:rsid w:val="006A7265"/>
    <w:rsid w:val="006B104A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A63B2"/>
    <w:rsid w:val="008B5F85"/>
    <w:rsid w:val="008E6FA3"/>
    <w:rsid w:val="00917EBA"/>
    <w:rsid w:val="0093545A"/>
    <w:rsid w:val="00937744"/>
    <w:rsid w:val="009411B4"/>
    <w:rsid w:val="00947E7E"/>
    <w:rsid w:val="009D0139"/>
    <w:rsid w:val="009E22DE"/>
    <w:rsid w:val="009F5CDC"/>
    <w:rsid w:val="00A43F01"/>
    <w:rsid w:val="00A709F4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21609"/>
    <w:rsid w:val="00D61824"/>
    <w:rsid w:val="00D926E5"/>
    <w:rsid w:val="00DB4722"/>
    <w:rsid w:val="00E00D7B"/>
    <w:rsid w:val="00E02C2B"/>
    <w:rsid w:val="00E204D7"/>
    <w:rsid w:val="00E34505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  <w:rsid w:val="00FE1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4CB82239"/>
  <w15:docId w15:val="{BA3482C0-43D0-4D2C-A340-0FBA20AA6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40316-AF47-4D09-8167-320B0E4DD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17</Words>
  <Characters>742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876/2018</vt:lpstr>
    </vt:vector>
  </TitlesOfParts>
  <Company>DCM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876/2018</dc:title>
  <dc:subject>2101878</dc:subject>
  <dc:creator>Una Philippa GILTSOFF</dc:creator>
  <cp:keywords/>
  <dc:description/>
  <cp:lastModifiedBy>Una Philippa GILTSOFF</cp:lastModifiedBy>
  <cp:revision>2</cp:revision>
  <dcterms:created xsi:type="dcterms:W3CDTF">2021-02-11T12:31:00Z</dcterms:created>
  <dcterms:modified xsi:type="dcterms:W3CDTF">2021-02-11T12:31:00Z</dcterms:modified>
</cp:coreProperties>
</file>